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5E343B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5E343B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C3675F" wp14:editId="4B614A34">
                <wp:simplePos x="0" y="0"/>
                <wp:positionH relativeFrom="page">
                  <wp:posOffset>5900057</wp:posOffset>
                </wp:positionH>
                <wp:positionV relativeFrom="paragraph">
                  <wp:posOffset>-204924</wp:posOffset>
                </wp:positionV>
                <wp:extent cx="1623514" cy="11153869"/>
                <wp:effectExtent l="19050" t="19050" r="34290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514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C3675F" id="Скругленный прямоугольник 6" o:spid="_x0000_s1026" style="position:absolute;left:0;text-align:left;margin-left:464.55pt;margin-top:-16.15pt;width:127.85pt;height:878.2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" fillcolor="#c6dac8 [1300]" strokecolor="#f2f2f2 [3041]" strokeweight="3pt">
                <v:shadow on="t" color="#3c7382 [1606]" opacity=".5" offset="1pt"/>
                <v:textbox>
                  <w:txbxContent>
                    <w:p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</w:p>
    <w:p w:rsidR="002B7F86" w:rsidRPr="005E343B" w:rsidRDefault="00324F8F" w:rsidP="004467B2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Economic Development Officer</w:t>
      </w:r>
    </w:p>
    <w:p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324F8F" w:rsidRDefault="002B7F86" w:rsidP="00324F8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24F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324F8F" w:rsidRDefault="002B7F86" w:rsidP="00324F8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24F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324F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324F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324F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324F8F" w:rsidRDefault="002B7F86" w:rsidP="00324F8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324F8F" w:rsidRDefault="002B7F86" w:rsidP="00324F8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24F8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324F8F" w:rsidRDefault="00324F8F" w:rsidP="00324F8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24F8F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Upon reviewing your job description, I discovered that you are looking for someone dynamic, confident, and revenue-driven professional to join your team as your next Economic Development Officer. As a highly-experienced Economic Development Officer with more than 10 years of experience in conducting market research, and preparing feasibility studies, I am well-versed in the use of different economic development tools and resources. Hence, I invite you to consider this letter and my attached resume which details my experience and credentials for the Economic Development Officer Position. </w:t>
      </w:r>
    </w:p>
    <w:p w:rsidR="00324F8F" w:rsidRPr="00324F8F" w:rsidRDefault="00324F8F" w:rsidP="00324F8F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24F8F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I have a Master’s degree in Economics and have immense experience in the field of economic development. These credentials along with my relatable skills and experience will prove to be a useful contribution to your company’s mission and goals.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 xml:space="preserve"> </w:t>
      </w:r>
      <w:r w:rsidRPr="00324F8F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Summary of my qualifications include – </w:t>
      </w:r>
    </w:p>
    <w:p w:rsidR="00324F8F" w:rsidRPr="00324F8F" w:rsidRDefault="00324F8F" w:rsidP="00324F8F">
      <w:pPr>
        <w:pStyle w:val="ListParagraph"/>
        <w:numPr>
          <w:ilvl w:val="0"/>
          <w:numId w:val="10"/>
        </w:numPr>
        <w:ind w:left="284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324F8F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Excellence in optimizing economic development methodologies, and managing multiple projects by leveraging expertise and insight to implement strategic business solutions </w:t>
      </w:r>
    </w:p>
    <w:p w:rsidR="00324F8F" w:rsidRPr="00324F8F" w:rsidRDefault="00324F8F" w:rsidP="00324F8F">
      <w:pPr>
        <w:pStyle w:val="ListParagraph"/>
        <w:numPr>
          <w:ilvl w:val="0"/>
          <w:numId w:val="10"/>
        </w:numPr>
        <w:ind w:left="284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324F8F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Prospecting and acquiring new clients for *** during *** with annual revenue of **** through effective contact networks, referrals, and internal leads</w:t>
      </w:r>
    </w:p>
    <w:p w:rsidR="00324F8F" w:rsidRPr="00324F8F" w:rsidRDefault="00324F8F" w:rsidP="00324F8F">
      <w:pPr>
        <w:pStyle w:val="ListParagraph"/>
        <w:numPr>
          <w:ilvl w:val="0"/>
          <w:numId w:val="10"/>
        </w:numPr>
        <w:ind w:left="284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324F8F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Three years of success in economic development growth and management for **** companies, and constantly achieving corporate growth objectives through the development of innovative marketing strategies</w:t>
      </w:r>
    </w:p>
    <w:p w:rsidR="00324F8F" w:rsidRPr="00324F8F" w:rsidRDefault="00324F8F" w:rsidP="00324F8F">
      <w:pPr>
        <w:pStyle w:val="ListParagraph"/>
        <w:numPr>
          <w:ilvl w:val="0"/>
          <w:numId w:val="10"/>
        </w:numPr>
        <w:ind w:left="284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324F8F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Proficiency and expertise in providing high-impact presentations, training new staff, and ensuring optimal performance</w:t>
      </w:r>
    </w:p>
    <w:p w:rsidR="00324F8F" w:rsidRPr="00324F8F" w:rsidRDefault="00324F8F" w:rsidP="00324F8F">
      <w:pPr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</w:p>
    <w:p w:rsidR="00324F8F" w:rsidRDefault="00324F8F" w:rsidP="00324F8F">
      <w:pPr>
        <w:ind w:left="-426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324F8F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My great success in identifying, evaluating, and motivating foreign investors to invest in *** regions, along with my steadfast commitment to meet and exceed your goals will allow me to greatly benefit your company as I take up to be your next Economic Development Officer. You can refer to my enclosed resume to gau</w:t>
      </w:r>
      <w:r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ge my skills in further detail.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 xml:space="preserve"> </w:t>
      </w:r>
      <w:r w:rsidRPr="00324F8F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I look forward to meeting you soon in person. Thank you in advance for your consideration. </w:t>
      </w:r>
    </w:p>
    <w:p w:rsidR="00324F8F" w:rsidRDefault="00324F8F" w:rsidP="00324F8F">
      <w:pPr>
        <w:ind w:left="-426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</w:p>
    <w:p w:rsidR="00324F8F" w:rsidRDefault="00324F8F" w:rsidP="00324F8F">
      <w:pPr>
        <w:ind w:left="-426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324F8F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Sincerely, </w:t>
      </w:r>
    </w:p>
    <w:p w:rsidR="00324F8F" w:rsidRPr="00324F8F" w:rsidRDefault="00324F8F" w:rsidP="00324F8F">
      <w:pPr>
        <w:ind w:left="-426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324F8F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[Your Name]</w:t>
      </w:r>
      <w:bookmarkStart w:id="0" w:name="_GoBack"/>
      <w:bookmarkEnd w:id="0"/>
    </w:p>
    <w:p w:rsidR="00DF38A7" w:rsidRPr="00DF38A7" w:rsidRDefault="00DF38A7" w:rsidP="00324F8F">
      <w:pPr>
        <w:ind w:firstLine="0"/>
        <w:rPr>
          <w:lang w:val="en-US"/>
        </w:rPr>
      </w:pPr>
    </w:p>
    <w:p w:rsidR="00DF38A7" w:rsidRDefault="00BE1DBD" w:rsidP="00DF38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67278C71" wp14:editId="7343C39C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32602" w:rsidRPr="00BE1DBD" w:rsidRDefault="00DF38A7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 w:rsidRPr="00BE1DBD">
        <w:rPr>
          <w:rFonts w:ascii="Arial" w:hAnsi="Arial" w:cs="Arial"/>
          <w:b/>
          <w:sz w:val="14"/>
          <w:szCs w:val="16"/>
        </w:rPr>
        <w:t>Usage Guidelines</w:t>
      </w:r>
    </w:p>
    <w:sectPr w:rsidR="00632602" w:rsidRPr="00BE1DBD" w:rsidSect="00715D03">
      <w:type w:val="continuous"/>
      <w:pgSz w:w="11906" w:h="16838"/>
      <w:pgMar w:top="357" w:right="2975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3C3C" w:rsidRDefault="00E43C3C" w:rsidP="001E7709">
      <w:r>
        <w:separator/>
      </w:r>
    </w:p>
  </w:endnote>
  <w:endnote w:type="continuationSeparator" w:id="0">
    <w:p w:rsidR="00E43C3C" w:rsidRDefault="00E43C3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3C3C" w:rsidRDefault="00E43C3C" w:rsidP="001E7709">
      <w:r>
        <w:separator/>
      </w:r>
    </w:p>
  </w:footnote>
  <w:footnote w:type="continuationSeparator" w:id="0">
    <w:p w:rsidR="00E43C3C" w:rsidRDefault="00E43C3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34606F8"/>
    <w:multiLevelType w:val="hybridMultilevel"/>
    <w:tmpl w:val="F7D65D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424361"/>
    <w:multiLevelType w:val="hybridMultilevel"/>
    <w:tmpl w:val="7FE4EA2C"/>
    <w:lvl w:ilvl="0" w:tplc="ED3CCCD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0"/>
  </w:num>
  <w:num w:numId="5">
    <w:abstractNumId w:val="4"/>
  </w:num>
  <w:num w:numId="6">
    <w:abstractNumId w:val="5"/>
  </w:num>
  <w:num w:numId="7">
    <w:abstractNumId w:val="8"/>
  </w:num>
  <w:num w:numId="8">
    <w:abstractNumId w:val="6"/>
  </w:num>
  <w:num w:numId="9">
    <w:abstractNumId w:val="3"/>
  </w:num>
  <w:num w:numId="10">
    <w:abstractNumId w:val="9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A4AAA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24F8F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32D64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E343B"/>
    <w:rsid w:val="005F7C59"/>
    <w:rsid w:val="00603CC5"/>
    <w:rsid w:val="00612808"/>
    <w:rsid w:val="00632602"/>
    <w:rsid w:val="00673425"/>
    <w:rsid w:val="00673B97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E1DBD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8A7"/>
    <w:rsid w:val="00DF3D2C"/>
    <w:rsid w:val="00DF5F0F"/>
    <w:rsid w:val="00E05FA1"/>
    <w:rsid w:val="00E224F5"/>
    <w:rsid w:val="00E43C3C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unhideWhenUsed/>
    <w:rsid w:val="00DF38A7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F38A7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DF38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3AFFDB-8E77-43B3-92AE-D907AC42C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7</Words>
  <Characters>197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2322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Development Officer Cover Letter Sample</dc:title>
  <dc:subject>Create your Cover Letter using Free Economic Development Officer Cover Letter Sample Template</dc:subject>
  <dc:creator>Qwikresume.com</dc:creator>
  <dcterms:created xsi:type="dcterms:W3CDTF">2022-10-12T09:00:00Z</dcterms:created>
  <dcterms:modified xsi:type="dcterms:W3CDTF">2022-10-12T09:00:00Z</dcterms:modified>
  <cp:category>Business Development</cp:category>
</cp:coreProperties>
</file>